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 ระดับชั้นประถมศึกษา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นะครับ ไม่ว่าจะเป็นการเขียนในเทศกาล วันสำคัญต่าง ๆ หรืองานกิจกรรมในโรงเรียนก็จะมีการประกวดงานเขียนประเภทนี่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เขียนเรียงความ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 เพรา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 ก่อนที่เราจะไปเข้าสู่เนื้อหานี่เดี๋ยวเรามาดูคำถามกระตุ้นความคิดกันก่อนนะครับ เกี่ยวกับเรื่องเรียงความนี่นักเรียนเป็นอย่างไรบ้าง มีประสบการณ์อย่างไรบ้าง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นะครับ ตอบคำถามครับ ตอบแล้วครูคณิตาเด็ก ๆ ช่วยกันตอบแล้ว คราวนี้ถามครูคณิตาบ้าง ครูคณิตาเคยเขียนเรียงความหรือไม่ครับ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ล้วก็แก่ตัวเอง ให้นักเรียนลองเขียน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ดีกว่า ให้ครูคณิตา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 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ยธรรมที่ดีในสังคมนี่ 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 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 ถ้ากำหนดก็ 10 - 15 บรรทัด จะเลยไปกว่านั้นก็ได้เรียงความนี่เดี๋ยวทบทวนกันหน่อยเด็ก ๆ กี่ส่วนนะลูก มันจะเป็นแนวในการตอบคำถามนะ 1. คำ… คำอะไร คำนำ 2. คืออะไร ครูคณิตา</w:t>
      </w:r>
    </w:p>
    <w:p>
      <w:pPr>
        <w:pStyle w:val="BodyText"/>
      </w:pPr>
      <w:r>
        <w:t xml:space="preserve">(คุณครูคณิตา) 2. คือเนื้อหาใช่ไหมคะ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 3 องค์ประกอบด้วย กันตอบเลยตอบว่าส่วนไหน 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ั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 ดึงดูดและ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นี่เป็นเรื่องที่ง่ายนะ เพราะเรารู้คำนำแล้วเนื้อหาเราก็ร่างได้ยาวแล้ว 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 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 ตอบคำถาม เด็ก ๆ ตอบแล้ว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ครูแพรบ้าง 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 ให้ดียิ่งขึ้นค่ะ อย่างที่บอกมนุษย์เราไม่มีความสมบูรณ์ไม่มีความ Perfect เพราะฉะนั้น เราต้องใฝ่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 ต้องเป็นอย่างไรกว่าครั้งแรก ดีกว่าใช่ไหม ครั้งที่ 3 ครั้งที่ 4 ครั้งที่ 5 มันต้องดีขึ้น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 เรียบร้อยแล้วใช่ไหม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นี่ 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ใช่ไหมคะ 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่นักเรียนคิดว่าจะอยู่ในส่วนไหนคำนำ เนื้อเรื่องหรือสรุปยกมือตอบครับ 1 2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ครับเด็ก ๆ 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นะครับ เดี๋ยวผมบ้างนะเด็ก ๆ อ่านพร้อม ๆ กับครูช่วยกัน 1 2 3 การประหยัด หมายถึง การจัดสัดส่วนรายรับให้พอเหมาะแก่อัตภาพใช้จ่ายในสิ่งที่จำเป็นและมีประโยชน์รวมทั้งรู้จักเก็บออมเอาไว้ใช้ในยามจำเป็น 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 ๆ 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ถ้าหากประชาชนทุกคนปฏิบัติได้จะช่วยขจัดปัญหาด้านเศรษฐกิจในครอบครัวได้อีกทางหนึ่ง เด็ก ๆ ครับ เด็ก ๆ ก็น่าจะตอบได้ทันนี้นี่ส่วนนี้น่าจะเป็นในส่วนของเนื้อเรื่องใช่ไหม ก็จะมีอีกภาพหนึ่ง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 สำหรับครอบครัวของข้าพเจ้ารายได้ไม่มากนัก 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 ที่อยู่อาศัย, เครื่องนุ่งห่ม, ค่าใช้จ่ายเบ็ดเตล็ด เช่น เสื้อผ้า, 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ผล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 อย่าให้ขาดสิ่งของต้องประสงค์ จงมักน้อยกินน้อยค่อยบรรจง อย่าจ่ายลงให้มากจะยากนาน 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เป็นอย่างยิ่ง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การ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ทบทวนกับครูอีกรอบหนึ่ง การเขียนเรียงความครับ การเขียนเรียงความคืออะไรครับ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 1 ก็คือ…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 ที่สำคัญเลย มันต้องให้ความชัดเจนจนผู้อ่านเขาเข้าใจว่าเราจะเขียนเรื่องอะไรต่อไปครับ 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ขียน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ข้าใจ 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 เป็นการเป็นส่วนเปิดเรื่องเลยในการนำเข้าสู่เรื่อง เพราะฉะนั้น ต้อง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เรียงตามความสำคัญ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แ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นี่ เราก็ตั้งแนวไว้แล้ว 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งหมายว่าเราจะเขียนเรื่องอะไร เพราะฉะนั้นตอบสรุปนี่ มันก็จะสรุปของส่วนคำนำนั้น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 1. ครับ</w:t>
      </w:r>
    </w:p>
    <w:p>
      <w:pPr>
        <w:pStyle w:val="BodyText"/>
      </w:pPr>
      <w:r>
        <w:t xml:space="preserve">(คุณครูคณิตา)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สุดท้ายเลย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บ้างนะ 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 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ภาษาไทยค่ะ ก็คือการใช้ภาษาระดับทางการนะคะ ในการเขียนเรียงความต่าง ๆ หรือ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น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ะนั้น 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 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 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 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นะ ดูไปพร้อมกัน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รูนะครับ ก็ดูแลนักเรียนเช่นเดิมนะครับ ให้คำแนะนำให้การปรึกษานะครับ 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 เพื่อที่จะนำเสนอ เพื่อที่จะสืบสืบเนื่องสืบสาน เพราะฉะนั้น ไปดู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 ที่ชื่อใบงานว่าอะไรนะ</w:t>
      </w:r>
    </w:p>
    <w:p>
      <w:pPr>
        <w:pStyle w:val="BodyText"/>
      </w:pPr>
      <w:r>
        <w:t xml:space="preserve">(คุณครูคณิตา)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 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กัน</w:t>
      </w:r>
    </w:p>
    <w:p>
      <w:pPr>
        <w:pStyle w:val="BodyText"/>
      </w:pPr>
      <w:r>
        <w:t xml:space="preserve">(คุณครูคณิตา) รู้ลักษณะ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่าความสัมพันธ์ระหว่า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 แล้วมันเป็นแนวทางอย่างไรลูก 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 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 เป็นแนวการเขียนคำนำ ข้อ 2 - 5 เป็นการเขียนเนื้อเรื่องเป็นแนวการเขียนเนื้อเรื่อว และข้อ 6 เป็นการสรุปค่ะ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 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เขียนเรียงความได้เป็นเรื่องนะครับ แต่อย่างน้อยใบงานแรกนี่ต้องเสร็จแล้ว 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มาสรุปอีกครั้งหนึ่งนะครับ มีประโยชน์อย่างไรมากคุณครูคณิตาครับ ที่เด็ก ๆ ตอบ</w:t>
      </w:r>
    </w:p>
    <w:p>
      <w:pPr>
        <w:pStyle w:val="BodyText"/>
      </w:pPr>
      <w:r>
        <w:t xml:space="preserve">(คุณครูคณิตา) 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แล้ว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 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ครับ กลับไปเขียนถึงเพื่อนที่เรารักและสนิทสละสลวยเป็นเรียงความเรื่องแรกของชั้นประถมศึกษาปี่ที่ 6 เลยก็ว่าได้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ฟารุต</dc:title>
  <dc:creator/>
  <cp:keywords/>
  <dcterms:created xsi:type="dcterms:W3CDTF">2022-06-17T03:56:32Z</dcterms:created>
  <dcterms:modified xsi:type="dcterms:W3CDTF">2022-06-17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